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Shanghai</w:t>
      </w:r>
    </w:p>
    <w:bookmarkStart w:id="24" w:name="X6acd13041b0f1e99113a0d4b994dce2688af99c"/>
    <w:p>
      <w:pPr>
        <w:pStyle w:val="Heading1"/>
      </w:pPr>
      <w:r>
        <w:t xml:space="preserve">Cover Letter for Teacher Secondary Position in China Shanghai</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Recruitment Team</w:t>
      </w:r>
      <w:r>
        <w:br/>
      </w:r>
      <w:r>
        <w:t xml:space="preserve">[School Name or Organization]</w:t>
      </w:r>
      <w:r>
        <w:br/>
      </w:r>
      <w:r>
        <w:t xml:space="preserve">[School Address]</w:t>
      </w:r>
      <w:r>
        <w:br/>
      </w:r>
      <w:r>
        <w:t xml:space="preserve">Shanghai, China</w:t>
      </w:r>
    </w:p>
    <w:p>
      <w:pPr>
        <w:pStyle w:val="BodyText"/>
      </w:pPr>
      <w:r>
        <w:t xml:space="preserve">Dear Hiring Committee,</w:t>
      </w:r>
    </w:p>
    <w:p>
      <w:pPr>
        <w:pStyle w:val="BodyText"/>
      </w:pPr>
      <w:r>
        <w:t xml:space="preserve">I am writing to express my sincere interest in the Teacher Secondary position at your esteemed institution in China Shanghai. With a deep passion for education and a commitment to fostering academic excellence, I am eager to contribute my skills and experience as a dedicated secondary educator. This opportunity aligns perfectly with my professional goals, and I am particularly drawn to the dynamic educational environment of Shanghai, where innovation and cultural exchange thrive. As an experienced teacher who has consistently prioritized student growth, I am confident in my ability to make meaningful contributions to your school’s mission of empowering young learners.</w:t>
      </w:r>
    </w:p>
    <w:bookmarkStart w:id="20" w:name="professional-background-and-expertise"/>
    <w:p>
      <w:pPr>
        <w:pStyle w:val="Heading2"/>
      </w:pPr>
      <w:r>
        <w:t xml:space="preserve">Professional Background and Expertise</w:t>
      </w:r>
    </w:p>
    <w:p>
      <w:pPr>
        <w:pStyle w:val="FirstParagraph"/>
      </w:pPr>
      <w:r>
        <w:t xml:space="preserve">As a qualified Teacher Secondary with over [X years] of experience in secondary education, I have developed a robust pedagogical approach that emphasizes critical thinking, creativity, and student-centered learning. My academic background includes a [Degree in Education or Related Field] from [University Name], complemented by certifications in [relevant qualifications such as TESOL, teaching methodologies, or curriculum design]. Throughout my career, I have taught subjects such as [list subjects], tailoring my lessons to meet the diverse needs of students while adhering to national and international curricula. My ability to create engaging lesson plans and foster a collaborative classroom environment has consistently resulted in improved student performance and enthusiasm for learning.</w:t>
      </w:r>
    </w:p>
    <w:p>
      <w:pPr>
        <w:pStyle w:val="BodyText"/>
      </w:pPr>
      <w:r>
        <w:t xml:space="preserve">One of my key strengths lies in adapting to varied educational contexts. Having worked with students from multicultural backgrounds, I have honed my intercultural communication skills, which are essential for success in China Shanghai’s diverse academic landscape. For instance, while teaching at [Previous School or Institution], I designed interdisciplinary projects that integrated global perspectives with local content, helping students develop a broader understanding of their studies. This approach not only enhanced student engagement but also prepared them to thrive in an increasingly interconnected world. I am particularly drawn to the opportunity to contribute to Shanghai’s vibrant educational ecosystem, where the integration of traditional and modern teaching practices is highly valued.</w:t>
      </w:r>
    </w:p>
    <w:bookmarkEnd w:id="20"/>
    <w:bookmarkStart w:id="21" w:name="commitment-to-student-success"/>
    <w:p>
      <w:pPr>
        <w:pStyle w:val="Heading2"/>
      </w:pPr>
      <w:r>
        <w:t xml:space="preserve">Commitment to Student Success</w:t>
      </w:r>
    </w:p>
    <w:p>
      <w:pPr>
        <w:pStyle w:val="FirstParagraph"/>
      </w:pPr>
      <w:r>
        <w:t xml:space="preserve">As a Teacher Secondary, I believe that education is a transformative journey that requires both academic rigor and emotional support. In my previous roles, I have prioritized creating inclusive classrooms where every student feels respected and motivated to reach their potential. For example, I implemented differentiated instruction strategies to cater to varying learning styles, resulting in a 20% increase in student engagement metrics at [Previous School]. Additionally, I have collaborated with colleagues to develop extracurricular activities such as debate clubs and science fairs, which have not only enriched the student experience but also strengthened school community bonds.</w:t>
      </w:r>
    </w:p>
    <w:p>
      <w:pPr>
        <w:pStyle w:val="BodyText"/>
      </w:pPr>
      <w:r>
        <w:t xml:space="preserve">My philosophy is rooted in the belief that effective teaching goes beyond textbooks. I strive to cultivate a growth mindset in my students by encouraging them to embrace challenges, ask questions, and take ownership of their learning. In China Shanghai, where academic excellence is highly regarded, I am eager to contribute my expertise in fostering a culture of curiosity and resilience. I am also keen on leveraging technology to enhance teaching methods, such as incorporating interactive digital tools into lessons to make complex concepts more accessible. This aligns with the forward-thinking approach of many schools in Shanghai, which are at the forefront of educational innovation.</w:t>
      </w:r>
    </w:p>
    <w:bookmarkEnd w:id="21"/>
    <w:bookmarkStart w:id="22" w:name="why-china-shanghai"/>
    <w:p>
      <w:pPr>
        <w:pStyle w:val="Heading2"/>
      </w:pPr>
      <w:r>
        <w:t xml:space="preserve">Why China Shanghai?</w:t>
      </w:r>
    </w:p>
    <w:p>
      <w:pPr>
        <w:pStyle w:val="FirstParagraph"/>
      </w:pPr>
      <w:r>
        <w:t xml:space="preserve">China Shanghai has long been a hub of academic excellence and cultural richness, making it an ideal location for educators who seek to grow both professionally and personally. The city’s emphasis on education as a cornerstone of national development resonates deeply with my own values. I am particularly inspired by the opportunities to collaborate with experienced educators, participate in professional development programs, and contribute to the next generation of global leaders. Working in Shanghai would allow me to immerse myself in a society that values knowledge and innovation while also experiencing the city’s unique blend of tradition and modernity.</w:t>
      </w:r>
    </w:p>
    <w:p>
      <w:pPr>
        <w:pStyle w:val="BodyText"/>
      </w:pPr>
      <w:r>
        <w:t xml:space="preserve">Moreover, I am committed to understanding and respecting the cultural nuances of teaching in China. I have studied Mandarin at an intermediate level and am eager to continue improving my language skills to better connect with students and colleagues. My experience working in international schools has equipped me with the adaptability needed to thrive in a new environment, and I am confident that my proactive approach will enable me to integrate seamlessly into your school’s community.</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Teacher Secondary in China Shanghai. My dedication to education, combined with my ability to adapt and innovate, positions me as a strong candidate for this role. I am eager to contribute my expertise to your school’s mission while growing alongside the talented educators and students who make Shanghai a thriving center for learning. Thank you for considering my application. I would be honored to discuss how my background and vision align with your institution’s goals.</w:t>
      </w:r>
    </w:p>
    <w:p>
      <w:pPr>
        <w:pStyle w:val="BodyText"/>
      </w:pPr>
      <w:r>
        <w:t xml:space="preserve">Sincerely,</w:t>
      </w:r>
      <w:r>
        <w:br/>
      </w: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Cover Letter - China Shanghai</dc:title>
  <dc:creator/>
  <dc:language>en</dc:language>
  <cp:keywords/>
  <dcterms:created xsi:type="dcterms:W3CDTF">2026-07-23T20:03:41Z</dcterms:created>
  <dcterms:modified xsi:type="dcterms:W3CDTF">2026-07-23T20:03:41Z</dcterms:modified>
</cp:coreProperties>
</file>

<file path=docProps/custom.xml><?xml version="1.0" encoding="utf-8"?>
<Properties xmlns="http://schemas.openxmlformats.org/officeDocument/2006/custom-properties" xmlns:vt="http://schemas.openxmlformats.org/officeDocument/2006/docPropsVTypes"/>
</file>